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103E89" w14:textId="621D6B7D" w:rsidR="00F344B9" w:rsidRPr="00F344B9" w:rsidRDefault="00F344B9" w:rsidP="00F344B9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F344B9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14:paraId="3B5E1C81" w14:textId="77777777" w:rsidR="00F344B9" w:rsidRPr="00F344B9" w:rsidRDefault="00F344B9" w:rsidP="00F344B9">
      <w:pPr>
        <w:rPr>
          <w:rFonts w:ascii="Arial" w:hAnsi="Arial" w:cs="Arial"/>
          <w:sz w:val="20"/>
          <w:szCs w:val="20"/>
        </w:rPr>
      </w:pPr>
      <w:r w:rsidRPr="00F344B9">
        <w:rPr>
          <w:rFonts w:ascii="Arial" w:hAnsi="Arial" w:cs="Arial"/>
          <w:sz w:val="20"/>
          <w:szCs w:val="20"/>
        </w:rPr>
        <w:t>Accept.</w:t>
      </w:r>
    </w:p>
    <w:p w14:paraId="1DB172D5" w14:textId="77777777" w:rsidR="00F344B9" w:rsidRPr="00F344B9" w:rsidRDefault="00F344B9" w:rsidP="00F344B9">
      <w:pPr>
        <w:rPr>
          <w:rFonts w:ascii="Arial" w:hAnsi="Arial" w:cs="Arial"/>
          <w:b/>
          <w:sz w:val="20"/>
          <w:szCs w:val="20"/>
          <w:u w:val="single"/>
        </w:rPr>
      </w:pPr>
    </w:p>
    <w:p w14:paraId="4F3BC165" w14:textId="77777777" w:rsidR="00F344B9" w:rsidRPr="00F344B9" w:rsidRDefault="00F344B9" w:rsidP="00F344B9">
      <w:pPr>
        <w:rPr>
          <w:rFonts w:ascii="Arial" w:hAnsi="Arial" w:cs="Arial"/>
          <w:b/>
          <w:sz w:val="20"/>
          <w:szCs w:val="20"/>
          <w:u w:val="single"/>
        </w:rPr>
      </w:pPr>
    </w:p>
    <w:p w14:paraId="42771F4D" w14:textId="2478614C" w:rsidR="00F344B9" w:rsidRPr="00F344B9" w:rsidRDefault="00F344B9" w:rsidP="00F344B9">
      <w:pPr>
        <w:rPr>
          <w:rFonts w:ascii="Arial" w:hAnsi="Arial" w:cs="Arial"/>
          <w:b/>
          <w:sz w:val="20"/>
          <w:szCs w:val="20"/>
          <w:u w:val="single"/>
        </w:rPr>
      </w:pPr>
      <w:r w:rsidRPr="00F344B9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14:paraId="0A15D014" w14:textId="77777777" w:rsidR="00F344B9" w:rsidRPr="00F344B9" w:rsidRDefault="00F344B9" w:rsidP="00F344B9">
      <w:pPr>
        <w:pStyle w:val="NoSpacing"/>
        <w:rPr>
          <w:rFonts w:ascii="Arial" w:hAnsi="Arial" w:cs="Arial"/>
          <w:sz w:val="20"/>
          <w:szCs w:val="20"/>
        </w:rPr>
      </w:pPr>
      <w:r w:rsidRPr="00F344B9">
        <w:rPr>
          <w:rFonts w:ascii="Arial" w:hAnsi="Arial" w:cs="Arial"/>
          <w:sz w:val="20"/>
          <w:szCs w:val="20"/>
        </w:rPr>
        <w:t>Dr. Chan-Min Liu</w:t>
      </w:r>
    </w:p>
    <w:p w14:paraId="393971AF" w14:textId="7737D5EC" w:rsidR="00F344B9" w:rsidRPr="00F344B9" w:rsidRDefault="00F344B9" w:rsidP="00F344B9">
      <w:pPr>
        <w:pStyle w:val="NoSpacing"/>
        <w:rPr>
          <w:rFonts w:ascii="Arial" w:hAnsi="Arial" w:cs="Arial"/>
          <w:sz w:val="20"/>
          <w:szCs w:val="20"/>
        </w:rPr>
      </w:pPr>
      <w:r w:rsidRPr="00F344B9">
        <w:rPr>
          <w:rFonts w:ascii="Arial" w:hAnsi="Arial" w:cs="Arial"/>
          <w:sz w:val="20"/>
          <w:szCs w:val="20"/>
        </w:rPr>
        <w:t>School of Life Science,</w:t>
      </w:r>
      <w:r w:rsidRPr="00F344B9">
        <w:rPr>
          <w:rFonts w:ascii="Arial" w:hAnsi="Arial" w:cs="Arial"/>
          <w:sz w:val="20"/>
          <w:szCs w:val="20"/>
        </w:rPr>
        <w:t xml:space="preserve"> </w:t>
      </w:r>
      <w:r w:rsidRPr="00F344B9">
        <w:rPr>
          <w:rFonts w:ascii="Arial" w:hAnsi="Arial" w:cs="Arial"/>
          <w:sz w:val="20"/>
          <w:szCs w:val="20"/>
        </w:rPr>
        <w:t>Jiangsu Normal University, P.R. China</w:t>
      </w:r>
      <w:r w:rsidRPr="00F344B9">
        <w:rPr>
          <w:rFonts w:ascii="Arial" w:hAnsi="Arial" w:cs="Arial"/>
          <w:sz w:val="20"/>
          <w:szCs w:val="20"/>
        </w:rPr>
        <w:t>.</w:t>
      </w:r>
      <w:bookmarkEnd w:id="0"/>
    </w:p>
    <w:sectPr w:rsidR="00F344B9" w:rsidRPr="00F344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wMjMwNjc1MLCwNDNS0lEKTi0uzszPAykwrAUA/7ZXjCwAAAA="/>
  </w:docVars>
  <w:rsids>
    <w:rsidRoot w:val="00CC3286"/>
    <w:rsid w:val="000E5BD6"/>
    <w:rsid w:val="003E04BA"/>
    <w:rsid w:val="006D2BDD"/>
    <w:rsid w:val="0086724B"/>
    <w:rsid w:val="00B17BEB"/>
    <w:rsid w:val="00CC3286"/>
    <w:rsid w:val="00E9580E"/>
    <w:rsid w:val="00F344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E56A18"/>
  <w15:chartTrackingRefBased/>
  <w15:docId w15:val="{C2245114-A29A-4789-B9A3-6D435635A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328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C328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3286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328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3286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328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328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328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328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3286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C328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3286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3286"/>
    <w:rPr>
      <w:rFonts w:eastAsiaTheme="majorEastAsia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3286"/>
    <w:rPr>
      <w:rFonts w:eastAsiaTheme="majorEastAsia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328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328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328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328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C328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32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3286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C328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C3286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C328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C328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C3286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C3286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C3286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C3286"/>
    <w:rPr>
      <w:b/>
      <w:bCs/>
      <w:smallCaps/>
      <w:color w:val="365F91" w:themeColor="accent1" w:themeShade="BF"/>
      <w:spacing w:val="5"/>
    </w:rPr>
  </w:style>
  <w:style w:type="paragraph" w:styleId="NoSpacing">
    <w:name w:val="No Spacing"/>
    <w:uiPriority w:val="1"/>
    <w:qFormat/>
    <w:rsid w:val="00F344B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92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03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65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877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8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949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8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9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40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97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8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1172</cp:lastModifiedBy>
  <cp:revision>3</cp:revision>
  <dcterms:created xsi:type="dcterms:W3CDTF">2025-01-22T13:27:00Z</dcterms:created>
  <dcterms:modified xsi:type="dcterms:W3CDTF">2025-02-24T10:44:00Z</dcterms:modified>
</cp:coreProperties>
</file>